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yce Wein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y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in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07 Catherine Street,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einljss@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5292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n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